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8"/>
        <w:gridCol w:w="6907"/>
      </w:tblGrid>
      <w:tr w:rsidR="00114FB2" w:rsidRPr="004D1653" w14:paraId="4B042A7F" w14:textId="77777777" w:rsidTr="009B58D5">
        <w:tc>
          <w:tcPr>
            <w:tcW w:w="0" w:type="auto"/>
            <w:shd w:val="clear" w:color="auto" w:fill="auto"/>
          </w:tcPr>
          <w:p w14:paraId="5E6EBBFB" w14:textId="77777777" w:rsidR="00114FB2" w:rsidRPr="0037074A" w:rsidRDefault="00114FB2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592E705D" w14:textId="77777777"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65997401" w14:textId="77777777" w:rsidR="00114FB2" w:rsidRPr="004D1653" w:rsidRDefault="00114FB2" w:rsidP="009B58D5">
            <w:pPr>
              <w:spacing w:after="288"/>
              <w:jc w:val="both"/>
              <w:rPr>
                <w:b/>
              </w:rPr>
            </w:pPr>
            <w:r w:rsidRPr="00114FB2">
              <w:rPr>
                <w:b/>
              </w:rPr>
              <w:t>РУССКАЯ РЕЛИГИОЗНАЯ ФИЛОСОФИЯ</w:t>
            </w:r>
          </w:p>
        </w:tc>
      </w:tr>
      <w:tr w:rsidR="00114FB2" w:rsidRPr="0037074A" w14:paraId="36905405" w14:textId="77777777" w:rsidTr="009B58D5">
        <w:tc>
          <w:tcPr>
            <w:tcW w:w="0" w:type="auto"/>
            <w:shd w:val="clear" w:color="auto" w:fill="auto"/>
          </w:tcPr>
          <w:p w14:paraId="79DF25B2" w14:textId="77777777" w:rsidR="00114FB2" w:rsidRPr="0037074A" w:rsidRDefault="00114FB2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00B61C86" w14:textId="77777777"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6570E1B9" w14:textId="77777777" w:rsidR="00114FB2" w:rsidRPr="0037074A" w:rsidRDefault="00114FB2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14FB2" w:rsidRPr="0037074A" w14:paraId="3BC30213" w14:textId="77777777" w:rsidTr="009B58D5">
        <w:tc>
          <w:tcPr>
            <w:tcW w:w="0" w:type="auto"/>
            <w:shd w:val="clear" w:color="auto" w:fill="auto"/>
          </w:tcPr>
          <w:p w14:paraId="59F412A4" w14:textId="77777777" w:rsidR="00114FB2" w:rsidRPr="0037074A" w:rsidRDefault="00114FB2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37BFAB8" w14:textId="77777777"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464E0FDA" w14:textId="77777777" w:rsidR="00114FB2" w:rsidRPr="0037074A" w:rsidRDefault="00114FB2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114FB2" w:rsidRPr="0037074A" w14:paraId="321D287E" w14:textId="77777777" w:rsidTr="009B58D5">
        <w:tc>
          <w:tcPr>
            <w:tcW w:w="0" w:type="auto"/>
            <w:shd w:val="clear" w:color="auto" w:fill="auto"/>
          </w:tcPr>
          <w:p w14:paraId="4333719D" w14:textId="77777777" w:rsidR="00114FB2" w:rsidRPr="0037074A" w:rsidRDefault="00114FB2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279A5E4A" w14:textId="77777777"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82016F2" w14:textId="10912CED" w:rsidR="00114FB2" w:rsidRPr="0037074A" w:rsidRDefault="00114FB2" w:rsidP="009B58D5">
            <w:pPr>
              <w:spacing w:after="288"/>
              <w:jc w:val="both"/>
            </w:pPr>
            <w:r w:rsidRPr="0037074A">
              <w:t>Очная</w:t>
            </w:r>
            <w:r w:rsidR="00FB5801">
              <w:t>, очно-заочная</w:t>
            </w:r>
          </w:p>
        </w:tc>
      </w:tr>
      <w:tr w:rsidR="00114FB2" w:rsidRPr="0037074A" w14:paraId="17B1A2FF" w14:textId="77777777" w:rsidTr="009B58D5">
        <w:tc>
          <w:tcPr>
            <w:tcW w:w="0" w:type="auto"/>
            <w:shd w:val="clear" w:color="auto" w:fill="auto"/>
          </w:tcPr>
          <w:p w14:paraId="23A736CD" w14:textId="77777777" w:rsidR="00114FB2" w:rsidRPr="0037074A" w:rsidRDefault="00114FB2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60EE25D2" w14:textId="77777777"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2B2DD0D7" w14:textId="74A36AC6" w:rsidR="00114FB2" w:rsidRPr="0037074A" w:rsidRDefault="00114FB2" w:rsidP="00114FB2">
            <w:pPr>
              <w:spacing w:after="288"/>
              <w:jc w:val="both"/>
            </w:pPr>
            <w:r w:rsidRPr="0037074A">
              <w:t>20</w:t>
            </w:r>
            <w:r w:rsidR="00FB5801">
              <w:t>2</w:t>
            </w:r>
            <w:r w:rsidR="0087243B">
              <w:t>1</w:t>
            </w:r>
          </w:p>
        </w:tc>
      </w:tr>
      <w:tr w:rsidR="00114FB2" w:rsidRPr="0037074A" w14:paraId="666AD08A" w14:textId="77777777" w:rsidTr="009B58D5">
        <w:tc>
          <w:tcPr>
            <w:tcW w:w="0" w:type="auto"/>
            <w:shd w:val="clear" w:color="auto" w:fill="auto"/>
          </w:tcPr>
          <w:p w14:paraId="14C6D0C7" w14:textId="77777777" w:rsidR="00114FB2" w:rsidRPr="0037074A" w:rsidRDefault="00114FB2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2A44285A" w14:textId="77777777"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13CCD82B" w14:textId="77777777" w:rsidR="00114FB2" w:rsidRPr="004E500B" w:rsidRDefault="00114FB2" w:rsidP="00114FB2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   — обеспечение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объективными знаниями о различных религиозно-философских концепциях и системах, созданных в России в </w:t>
            </w:r>
            <w:r w:rsidRPr="004E500B">
              <w:rPr>
                <w:rFonts w:ascii="Times New Roman" w:hAnsi="Times New Roman"/>
                <w:sz w:val="24"/>
                <w:szCs w:val="24"/>
                <w:lang w:val="en-US"/>
              </w:rPr>
              <w:t>XIX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>-</w:t>
            </w:r>
            <w:r w:rsidRPr="004E500B">
              <w:rPr>
                <w:rFonts w:ascii="Times New Roman" w:hAnsi="Times New Roman"/>
                <w:sz w:val="24"/>
                <w:szCs w:val="24"/>
                <w:lang w:val="en-US"/>
              </w:rPr>
              <w:t>XX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      </w:r>
          </w:p>
          <w:p w14:paraId="348DAA6F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выработк</w:t>
            </w:r>
            <w:r>
              <w:rPr>
                <w:rFonts w:ascii="Times New Roman" w:hAnsi="Times New Roman"/>
                <w:sz w:val="24"/>
                <w:szCs w:val="24"/>
              </w:rPr>
              <w:t>а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общего представления о месте и значении русской религиозной философии в истории России и русской культуры;</w:t>
            </w:r>
          </w:p>
          <w:p w14:paraId="39D042BC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введение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в понимание основных проблем, базовых предпосылок и способов их решения в творческих разработках ведущих авторов;</w:t>
            </w:r>
          </w:p>
          <w:p w14:paraId="059CFB0B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предоставление </w:t>
            </w:r>
            <w:r>
              <w:rPr>
                <w:rFonts w:ascii="Times New Roman" w:hAnsi="Times New Roman"/>
                <w:sz w:val="24"/>
                <w:szCs w:val="24"/>
              </w:rPr>
              <w:t>обучающимся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      </w:r>
          </w:p>
          <w:p w14:paraId="7257992E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      </w:r>
          </w:p>
          <w:p w14:paraId="259C5ECB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— понимание обучающимися 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>отношения философских идей разных авторов с истинами православной веры и с различными другими религиозными учениями.</w:t>
            </w:r>
          </w:p>
          <w:p w14:paraId="7AED4691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lastRenderedPageBreak/>
              <w:t>— определение предмета русской философии и описание его исторической изменяемости и инвариантности;</w:t>
            </w:r>
          </w:p>
          <w:p w14:paraId="7BB92B0C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      </w:r>
          </w:p>
          <w:p w14:paraId="09B56DAA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      </w:r>
          </w:p>
          <w:p w14:paraId="103CC171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рассмотрение характерных для истории русской мысли постановок проблем отношения критического философского анализа и православной веры в таких областях творческой работы, как теория познания и онтология, а также в этике и философии религии;</w:t>
            </w:r>
          </w:p>
          <w:p w14:paraId="05D5C5C0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      </w:r>
          </w:p>
          <w:p w14:paraId="751004FA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анализ различных решений социально-философской проблематики и проблем смысла истории в русской религиозной философии;</w:t>
            </w:r>
          </w:p>
          <w:p w14:paraId="029BEDCD" w14:textId="77777777"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      </w:r>
          </w:p>
          <w:p w14:paraId="32FE7211" w14:textId="77777777" w:rsidR="00114FB2" w:rsidRPr="0037074A" w:rsidRDefault="00114FB2" w:rsidP="00114FB2">
            <w:pPr>
              <w:jc w:val="both"/>
            </w:pPr>
            <w:r w:rsidRPr="004E500B">
              <w:t>— рассмотрение значения русской философии в контексте проблем современного мира.</w:t>
            </w:r>
          </w:p>
        </w:tc>
      </w:tr>
      <w:tr w:rsidR="00114FB2" w:rsidRPr="0037074A" w14:paraId="3CA3CFCC" w14:textId="77777777" w:rsidTr="009B58D5">
        <w:tc>
          <w:tcPr>
            <w:tcW w:w="0" w:type="auto"/>
            <w:shd w:val="clear" w:color="auto" w:fill="auto"/>
          </w:tcPr>
          <w:p w14:paraId="2ACF3139" w14:textId="77777777" w:rsidR="00114FB2" w:rsidRPr="0037074A" w:rsidRDefault="00114FB2" w:rsidP="009B58D5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14:paraId="69A0318B" w14:textId="77777777"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41999988" w14:textId="77777777" w:rsidR="00114FB2" w:rsidRPr="0037074A" w:rsidRDefault="00114FB2" w:rsidP="009B58D5">
            <w:pPr>
              <w:spacing w:after="288"/>
              <w:jc w:val="both"/>
            </w:pPr>
            <w:r>
              <w:t>Вариативная часть дисциплины по выбору (очная форма обучения); базовая часть (очно-заочная форма обучения)</w:t>
            </w:r>
          </w:p>
        </w:tc>
      </w:tr>
      <w:tr w:rsidR="00114FB2" w:rsidRPr="0037074A" w14:paraId="72787EC9" w14:textId="77777777" w:rsidTr="009B58D5">
        <w:tc>
          <w:tcPr>
            <w:tcW w:w="0" w:type="auto"/>
            <w:shd w:val="clear" w:color="auto" w:fill="auto"/>
          </w:tcPr>
          <w:p w14:paraId="73679355" w14:textId="77777777" w:rsidR="00114FB2" w:rsidRPr="0037074A" w:rsidRDefault="00114FB2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678C15FE" w14:textId="77777777"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0434A3B1" w14:textId="77777777" w:rsidR="00114FB2" w:rsidRPr="0037074A" w:rsidRDefault="00114FB2" w:rsidP="00114FB2">
            <w:pPr>
              <w:jc w:val="both"/>
            </w:pPr>
            <w:r w:rsidRPr="004E500B">
              <w:t>ОК-1: способность использовать основы философских знаний для формирования мировоззренческой позиции.</w:t>
            </w:r>
          </w:p>
        </w:tc>
      </w:tr>
      <w:tr w:rsidR="00114FB2" w:rsidRPr="0037074A" w14:paraId="742C2E0D" w14:textId="77777777" w:rsidTr="009B58D5">
        <w:tc>
          <w:tcPr>
            <w:tcW w:w="0" w:type="auto"/>
            <w:shd w:val="clear" w:color="auto" w:fill="auto"/>
          </w:tcPr>
          <w:p w14:paraId="13A4DBC9" w14:textId="77777777" w:rsidR="00114FB2" w:rsidRPr="0037074A" w:rsidRDefault="00114FB2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36905DC0" w14:textId="77777777"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5B695D46" w14:textId="77777777" w:rsidR="00114FB2" w:rsidRPr="0037074A" w:rsidRDefault="00114FB2" w:rsidP="009B58D5">
            <w:pPr>
              <w:spacing w:after="288"/>
              <w:jc w:val="both"/>
            </w:pPr>
            <w:r w:rsidRPr="004E500B">
              <w:rPr>
                <w:i/>
                <w:iCs/>
              </w:rPr>
              <w:t>Лега В.П.</w:t>
            </w:r>
          </w:p>
        </w:tc>
      </w:tr>
    </w:tbl>
    <w:p w14:paraId="5DEFB0F1" w14:textId="77777777" w:rsidR="00E473E6" w:rsidRPr="004E500B" w:rsidRDefault="00E473E6" w:rsidP="004E500B">
      <w:pPr>
        <w:pStyle w:val="10"/>
        <w:spacing w:before="0" w:after="120"/>
        <w:rPr>
          <w:sz w:val="24"/>
        </w:rPr>
      </w:pPr>
    </w:p>
    <w:p w14:paraId="44A62A8E" w14:textId="77777777" w:rsidR="00FB5801" w:rsidRDefault="00FB5801" w:rsidP="00FB5801">
      <w:pPr>
        <w:pStyle w:val="10"/>
        <w:spacing w:before="0" w:after="120"/>
        <w:rPr>
          <w:sz w:val="24"/>
        </w:rPr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486845150"/>
      <w:r w:rsidRPr="00801235">
        <w:rPr>
          <w:sz w:val="24"/>
        </w:rPr>
        <w:t>Разделы дисциплины и трудоемкость по видам учебных занятий</w:t>
      </w:r>
      <w:bookmarkEnd w:id="0"/>
      <w:bookmarkEnd w:id="1"/>
      <w:bookmarkEnd w:id="2"/>
      <w:bookmarkEnd w:id="3"/>
      <w:bookmarkEnd w:id="4"/>
    </w:p>
    <w:p w14:paraId="35BB6DB1" w14:textId="77777777" w:rsidR="00FB5801" w:rsidRPr="00906109" w:rsidRDefault="00FB5801" w:rsidP="00FB5801">
      <w:pPr>
        <w:numPr>
          <w:ilvl w:val="0"/>
          <w:numId w:val="8"/>
        </w:numPr>
        <w:spacing w:after="0" w:line="240" w:lineRule="auto"/>
        <w:rPr>
          <w:u w:val="single"/>
        </w:rPr>
      </w:pPr>
      <w:r w:rsidRPr="00C349F9">
        <w:rPr>
          <w:u w:val="single"/>
        </w:rPr>
        <w:t>Для очной формы обучения:</w:t>
      </w:r>
    </w:p>
    <w:p w14:paraId="726BEC8D" w14:textId="77777777" w:rsidR="00FB5801" w:rsidRPr="00AA3C74" w:rsidRDefault="00FB5801" w:rsidP="00FB580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9"/>
        <w:gridCol w:w="943"/>
        <w:gridCol w:w="997"/>
        <w:gridCol w:w="921"/>
        <w:gridCol w:w="1388"/>
        <w:gridCol w:w="2961"/>
      </w:tblGrid>
      <w:tr w:rsidR="00FB5801" w:rsidRPr="00801235" w14:paraId="7A23318C" w14:textId="77777777" w:rsidTr="00D01C99">
        <w:trPr>
          <w:cantSplit/>
          <w:trHeight w:val="984"/>
        </w:trPr>
        <w:tc>
          <w:tcPr>
            <w:tcW w:w="231" w:type="pct"/>
            <w:vMerge w:val="restart"/>
          </w:tcPr>
          <w:p w14:paraId="315EC17A" w14:textId="77777777" w:rsidR="00FB5801" w:rsidRPr="00801235" w:rsidRDefault="00FB5801" w:rsidP="00D01C99">
            <w:pPr>
              <w:rPr>
                <w:i/>
              </w:rPr>
            </w:pPr>
            <w:r w:rsidRPr="00801235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1B3140A9" w14:textId="77777777" w:rsidR="00FB5801" w:rsidRPr="00801235" w:rsidRDefault="00FB5801" w:rsidP="00D01C99">
            <w:pPr>
              <w:rPr>
                <w:i/>
              </w:rPr>
            </w:pPr>
            <w:r w:rsidRPr="00801235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801235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14:paraId="4B8A56FB" w14:textId="77777777" w:rsidR="00FB5801" w:rsidRPr="00801235" w:rsidRDefault="00FB5801" w:rsidP="00D01C99">
            <w:pPr>
              <w:ind w:left="113" w:right="113"/>
              <w:rPr>
                <w:i/>
              </w:rPr>
            </w:pPr>
            <w:r w:rsidRPr="00801235">
              <w:rPr>
                <w:i/>
              </w:rPr>
              <w:t>Семестр</w:t>
            </w:r>
          </w:p>
        </w:tc>
        <w:tc>
          <w:tcPr>
            <w:tcW w:w="2220" w:type="pct"/>
            <w:gridSpan w:val="4"/>
          </w:tcPr>
          <w:p w14:paraId="1537AEE2" w14:textId="77777777" w:rsidR="00FB5801" w:rsidRPr="00801235" w:rsidRDefault="00FB5801" w:rsidP="00D01C99">
            <w:pPr>
              <w:rPr>
                <w:i/>
              </w:rPr>
            </w:pPr>
            <w:r w:rsidRPr="00801235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емкость </w:t>
            </w:r>
            <w:r w:rsidRPr="00801235">
              <w:rPr>
                <w:i/>
              </w:rPr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801235">
              <w:rPr>
                <w:i/>
              </w:rPr>
              <w:t>часах)</w:t>
            </w:r>
          </w:p>
        </w:tc>
        <w:tc>
          <w:tcPr>
            <w:tcW w:w="1547" w:type="pct"/>
            <w:vMerge w:val="restart"/>
          </w:tcPr>
          <w:p w14:paraId="143CC376" w14:textId="77777777" w:rsidR="00FB5801" w:rsidRPr="00801235" w:rsidRDefault="00FB5801" w:rsidP="00D01C99">
            <w:pPr>
              <w:rPr>
                <w:i/>
              </w:rPr>
            </w:pPr>
            <w:r w:rsidRPr="00801235">
              <w:rPr>
                <w:i/>
              </w:rPr>
              <w:t xml:space="preserve">Формы контроля </w:t>
            </w:r>
          </w:p>
        </w:tc>
      </w:tr>
      <w:tr w:rsidR="00FB5801" w:rsidRPr="00801235" w14:paraId="61C662DC" w14:textId="77777777" w:rsidTr="00D01C99">
        <w:trPr>
          <w:cantSplit/>
          <w:trHeight w:hRule="exact" w:val="567"/>
        </w:trPr>
        <w:tc>
          <w:tcPr>
            <w:tcW w:w="231" w:type="pct"/>
            <w:vMerge/>
          </w:tcPr>
          <w:p w14:paraId="3330C417" w14:textId="77777777" w:rsidR="00FB5801" w:rsidRPr="00801235" w:rsidRDefault="00FB5801" w:rsidP="00D01C99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70DF867C" w14:textId="77777777" w:rsidR="00FB5801" w:rsidRPr="00801235" w:rsidRDefault="00FB5801" w:rsidP="00D01C99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14:paraId="4A3744F9" w14:textId="77777777" w:rsidR="00FB5801" w:rsidRPr="00801235" w:rsidRDefault="00FB5801" w:rsidP="00D01C99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14:paraId="455DDD19" w14:textId="77777777" w:rsidR="00FB5801" w:rsidRPr="00801235" w:rsidRDefault="00FB5801" w:rsidP="00D01C99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14:paraId="3CF7DD5A" w14:textId="77777777" w:rsidR="00FB5801" w:rsidRPr="00801235" w:rsidRDefault="00FB5801" w:rsidP="00D01C99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</w:t>
            </w:r>
            <w:r w:rsidRPr="00801235">
              <w:rPr>
                <w:bCs/>
                <w:i/>
                <w:iCs/>
              </w:rPr>
              <w:t>.</w:t>
            </w:r>
          </w:p>
        </w:tc>
        <w:tc>
          <w:tcPr>
            <w:tcW w:w="481" w:type="pct"/>
          </w:tcPr>
          <w:p w14:paraId="0BF3944C" w14:textId="77777777" w:rsidR="00FB5801" w:rsidRPr="00801235" w:rsidRDefault="00FB5801" w:rsidP="00D01C99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С.Р.</w:t>
            </w:r>
          </w:p>
        </w:tc>
        <w:tc>
          <w:tcPr>
            <w:tcW w:w="725" w:type="pct"/>
          </w:tcPr>
          <w:p w14:paraId="1A8CEFD8" w14:textId="77777777" w:rsidR="00FB5801" w:rsidRPr="00801235" w:rsidRDefault="00FB5801" w:rsidP="00D01C99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Контр.</w:t>
            </w:r>
          </w:p>
        </w:tc>
        <w:tc>
          <w:tcPr>
            <w:tcW w:w="1547" w:type="pct"/>
            <w:vMerge/>
          </w:tcPr>
          <w:p w14:paraId="2BD9E8D8" w14:textId="77777777" w:rsidR="00FB5801" w:rsidRPr="00801235" w:rsidRDefault="00FB5801" w:rsidP="00D01C99">
            <w:pPr>
              <w:rPr>
                <w:b/>
              </w:rPr>
            </w:pPr>
          </w:p>
        </w:tc>
      </w:tr>
      <w:tr w:rsidR="00FB5801" w:rsidRPr="00801235" w14:paraId="15763616" w14:textId="77777777" w:rsidTr="00D01C99">
        <w:trPr>
          <w:cantSplit/>
          <w:trHeight w:val="293"/>
        </w:trPr>
        <w:tc>
          <w:tcPr>
            <w:tcW w:w="231" w:type="pct"/>
          </w:tcPr>
          <w:p w14:paraId="12CB7B33" w14:textId="77777777" w:rsidR="00FB5801" w:rsidRPr="00AA3C74" w:rsidRDefault="00FB5801" w:rsidP="00D01C99">
            <w:pPr>
              <w:rPr>
                <w:bCs/>
              </w:rPr>
            </w:pPr>
            <w:r w:rsidRPr="00AA3C74">
              <w:rPr>
                <w:bCs/>
                <w:lang w:val="en-US"/>
              </w:rPr>
              <w:t>I</w:t>
            </w:r>
            <w:r w:rsidRPr="00AA3C74">
              <w:rPr>
                <w:bCs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14:paraId="23420EDF" w14:textId="77777777" w:rsidR="00FB5801" w:rsidRPr="00AA3C74" w:rsidRDefault="00FB5801" w:rsidP="00D01C99">
            <w:pPr>
              <w:pStyle w:val="a8"/>
              <w:ind w:firstLine="0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bookmarkStart w:id="5" w:name="Предметфилософии"/>
            <w:bookmarkEnd w:id="5"/>
            <w:r w:rsidRPr="00AA3C74">
              <w:rPr>
                <w:rFonts w:ascii="Times New Roman" w:hAnsi="Times New Roman"/>
                <w:bCs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14:paraId="38415575" w14:textId="77777777" w:rsidR="00FB5801" w:rsidRPr="00801235" w:rsidRDefault="00FB5801" w:rsidP="00D01C99">
            <w:r w:rsidRPr="00801235">
              <w:t>6</w:t>
            </w:r>
          </w:p>
          <w:p w14:paraId="3D78382E" w14:textId="77777777" w:rsidR="00FB5801" w:rsidRPr="00801235" w:rsidRDefault="00FB5801" w:rsidP="00D01C99"/>
        </w:tc>
        <w:tc>
          <w:tcPr>
            <w:tcW w:w="493" w:type="pct"/>
          </w:tcPr>
          <w:p w14:paraId="48100BE9" w14:textId="77777777" w:rsidR="00FB5801" w:rsidRPr="00801235" w:rsidRDefault="00FB5801" w:rsidP="00D01C99">
            <w:r w:rsidRPr="00801235">
              <w:t>4</w:t>
            </w:r>
            <w:r>
              <w:t>0</w:t>
            </w:r>
          </w:p>
        </w:tc>
        <w:tc>
          <w:tcPr>
            <w:tcW w:w="521" w:type="pct"/>
          </w:tcPr>
          <w:p w14:paraId="2AA5C343" w14:textId="77777777" w:rsidR="00FB5801" w:rsidRPr="00801235" w:rsidRDefault="00FB5801" w:rsidP="00D01C99">
            <w:r w:rsidRPr="00801235">
              <w:t>-</w:t>
            </w:r>
          </w:p>
        </w:tc>
        <w:tc>
          <w:tcPr>
            <w:tcW w:w="481" w:type="pct"/>
          </w:tcPr>
          <w:p w14:paraId="34409E1C" w14:textId="77777777" w:rsidR="00FB5801" w:rsidRPr="00801235" w:rsidRDefault="00FB5801" w:rsidP="00D01C99">
            <w:r>
              <w:t>32</w:t>
            </w:r>
          </w:p>
        </w:tc>
        <w:tc>
          <w:tcPr>
            <w:tcW w:w="725" w:type="pct"/>
          </w:tcPr>
          <w:p w14:paraId="2DFE5790" w14:textId="77777777" w:rsidR="00FB5801" w:rsidRPr="00801235" w:rsidRDefault="00FB5801" w:rsidP="00D01C99">
            <w:pPr>
              <w:rPr>
                <w:b/>
              </w:rPr>
            </w:pPr>
            <w:r w:rsidRPr="00801235">
              <w:rPr>
                <w:b/>
              </w:rPr>
              <w:t>-</w:t>
            </w:r>
          </w:p>
        </w:tc>
        <w:tc>
          <w:tcPr>
            <w:tcW w:w="1547" w:type="pct"/>
          </w:tcPr>
          <w:p w14:paraId="1171FC6B" w14:textId="77777777" w:rsidR="00FB5801" w:rsidRPr="00801235" w:rsidRDefault="00FB5801" w:rsidP="00D01C99">
            <w:r w:rsidRPr="00801235">
              <w:t>Посещение, опрос.</w:t>
            </w:r>
          </w:p>
          <w:p w14:paraId="5CED44D3" w14:textId="77777777" w:rsidR="00FB5801" w:rsidRPr="00801235" w:rsidRDefault="00FB5801" w:rsidP="00D01C99">
            <w:pPr>
              <w:rPr>
                <w:b/>
              </w:rPr>
            </w:pPr>
            <w:r w:rsidRPr="00801235">
              <w:t xml:space="preserve"> </w:t>
            </w:r>
            <w:r>
              <w:t>Зачёт.</w:t>
            </w:r>
          </w:p>
        </w:tc>
      </w:tr>
      <w:tr w:rsidR="00FB5801" w:rsidRPr="00AA3C74" w14:paraId="20E3E2AB" w14:textId="77777777" w:rsidTr="00D01C99">
        <w:tc>
          <w:tcPr>
            <w:tcW w:w="1233" w:type="pct"/>
            <w:gridSpan w:val="3"/>
          </w:tcPr>
          <w:p w14:paraId="73059EE4" w14:textId="77777777" w:rsidR="00FB5801" w:rsidRPr="00AA3C74" w:rsidRDefault="00FB5801" w:rsidP="00D01C99">
            <w:pPr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Всего:</w:t>
            </w:r>
          </w:p>
        </w:tc>
        <w:tc>
          <w:tcPr>
            <w:tcW w:w="2220" w:type="pct"/>
            <w:gridSpan w:val="4"/>
          </w:tcPr>
          <w:p w14:paraId="39AD73CF" w14:textId="77777777" w:rsidR="00FB5801" w:rsidRPr="00AA3C74" w:rsidRDefault="00FB5801" w:rsidP="00D01C99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72</w:t>
            </w:r>
          </w:p>
        </w:tc>
        <w:tc>
          <w:tcPr>
            <w:tcW w:w="1547" w:type="pct"/>
          </w:tcPr>
          <w:p w14:paraId="4E40A417" w14:textId="77777777" w:rsidR="00FB5801" w:rsidRPr="00AA3C74" w:rsidRDefault="00FB5801" w:rsidP="00D01C99">
            <w:pPr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Зач</w:t>
            </w:r>
            <w:r>
              <w:rPr>
                <w:bCs/>
                <w:i/>
                <w:iCs/>
              </w:rPr>
              <w:t>ё</w:t>
            </w:r>
            <w:r w:rsidRPr="00AA3C74">
              <w:rPr>
                <w:bCs/>
                <w:i/>
                <w:iCs/>
              </w:rPr>
              <w:t>т</w:t>
            </w:r>
            <w:r>
              <w:rPr>
                <w:bCs/>
                <w:i/>
                <w:iCs/>
              </w:rPr>
              <w:t>.</w:t>
            </w:r>
          </w:p>
        </w:tc>
      </w:tr>
    </w:tbl>
    <w:p w14:paraId="617B8B91" w14:textId="77777777" w:rsidR="00FB5801" w:rsidRDefault="00FB5801" w:rsidP="00FB5801">
      <w:pPr>
        <w:pStyle w:val="ae"/>
        <w:spacing w:after="0" w:line="240" w:lineRule="auto"/>
        <w:rPr>
          <w:u w:val="single"/>
        </w:rPr>
      </w:pPr>
    </w:p>
    <w:p w14:paraId="5BA62486" w14:textId="77777777" w:rsidR="00FB5801" w:rsidRDefault="00FB5801" w:rsidP="00FB5801">
      <w:pPr>
        <w:pStyle w:val="ae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86049">
        <w:rPr>
          <w:rFonts w:ascii="Times New Roman" w:hAnsi="Times New Roman" w:cs="Times New Roman"/>
          <w:sz w:val="24"/>
          <w:szCs w:val="24"/>
          <w:u w:val="single"/>
        </w:rPr>
        <w:t>Для очно-заочной формы обучения:</w:t>
      </w:r>
    </w:p>
    <w:p w14:paraId="0FD40345" w14:textId="77777777" w:rsidR="00FB5801" w:rsidRPr="00486049" w:rsidRDefault="00FB5801" w:rsidP="00FB5801">
      <w:pPr>
        <w:pStyle w:val="ae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9"/>
        <w:gridCol w:w="943"/>
        <w:gridCol w:w="997"/>
        <w:gridCol w:w="921"/>
        <w:gridCol w:w="1388"/>
        <w:gridCol w:w="2961"/>
      </w:tblGrid>
      <w:tr w:rsidR="00FB5801" w:rsidRPr="00801235" w14:paraId="137BD8C8" w14:textId="77777777" w:rsidTr="00D01C99">
        <w:trPr>
          <w:cantSplit/>
          <w:trHeight w:val="984"/>
        </w:trPr>
        <w:tc>
          <w:tcPr>
            <w:tcW w:w="231" w:type="pct"/>
            <w:vMerge w:val="restart"/>
          </w:tcPr>
          <w:p w14:paraId="538E38B2" w14:textId="77777777" w:rsidR="00FB5801" w:rsidRPr="00801235" w:rsidRDefault="00FB5801" w:rsidP="00D01C99">
            <w:pPr>
              <w:rPr>
                <w:i/>
              </w:rPr>
            </w:pPr>
            <w:r w:rsidRPr="00801235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1221DB36" w14:textId="77777777" w:rsidR="00FB5801" w:rsidRPr="00801235" w:rsidRDefault="00FB5801" w:rsidP="00D01C99">
            <w:pPr>
              <w:rPr>
                <w:i/>
              </w:rPr>
            </w:pPr>
            <w:r w:rsidRPr="00801235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801235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14:paraId="37E3523A" w14:textId="77777777" w:rsidR="00FB5801" w:rsidRPr="00801235" w:rsidRDefault="00FB5801" w:rsidP="00D01C99">
            <w:pPr>
              <w:ind w:left="113" w:right="113"/>
              <w:rPr>
                <w:i/>
              </w:rPr>
            </w:pPr>
            <w:r w:rsidRPr="00801235">
              <w:rPr>
                <w:i/>
              </w:rPr>
              <w:t>Семестр</w:t>
            </w:r>
          </w:p>
        </w:tc>
        <w:tc>
          <w:tcPr>
            <w:tcW w:w="2220" w:type="pct"/>
            <w:gridSpan w:val="4"/>
          </w:tcPr>
          <w:p w14:paraId="26D649F9" w14:textId="77777777" w:rsidR="00FB5801" w:rsidRPr="00801235" w:rsidRDefault="00FB5801" w:rsidP="00D01C99">
            <w:pPr>
              <w:rPr>
                <w:i/>
              </w:rPr>
            </w:pPr>
            <w:r w:rsidRPr="00801235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емкость </w:t>
            </w:r>
            <w:r w:rsidRPr="00801235">
              <w:rPr>
                <w:i/>
              </w:rPr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801235">
              <w:rPr>
                <w:i/>
              </w:rPr>
              <w:t>часах)</w:t>
            </w:r>
          </w:p>
        </w:tc>
        <w:tc>
          <w:tcPr>
            <w:tcW w:w="1547" w:type="pct"/>
            <w:vMerge w:val="restart"/>
          </w:tcPr>
          <w:p w14:paraId="05E09334" w14:textId="77777777" w:rsidR="00FB5801" w:rsidRPr="00801235" w:rsidRDefault="00FB5801" w:rsidP="00D01C99">
            <w:pPr>
              <w:rPr>
                <w:i/>
              </w:rPr>
            </w:pPr>
            <w:r w:rsidRPr="00801235">
              <w:rPr>
                <w:i/>
              </w:rPr>
              <w:t xml:space="preserve">Формы контроля </w:t>
            </w:r>
          </w:p>
        </w:tc>
      </w:tr>
      <w:tr w:rsidR="00FB5801" w:rsidRPr="00801235" w14:paraId="0918F3B5" w14:textId="77777777" w:rsidTr="00D01C99">
        <w:trPr>
          <w:cantSplit/>
          <w:trHeight w:hRule="exact" w:val="567"/>
        </w:trPr>
        <w:tc>
          <w:tcPr>
            <w:tcW w:w="231" w:type="pct"/>
            <w:vMerge/>
          </w:tcPr>
          <w:p w14:paraId="11382E8D" w14:textId="77777777" w:rsidR="00FB5801" w:rsidRPr="00801235" w:rsidRDefault="00FB5801" w:rsidP="00D01C99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335E8C0C" w14:textId="77777777" w:rsidR="00FB5801" w:rsidRPr="00801235" w:rsidRDefault="00FB5801" w:rsidP="00D01C99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14:paraId="4D2F845F" w14:textId="77777777" w:rsidR="00FB5801" w:rsidRPr="00801235" w:rsidRDefault="00FB5801" w:rsidP="00D01C99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14:paraId="32F60C73" w14:textId="77777777" w:rsidR="00FB5801" w:rsidRPr="00801235" w:rsidRDefault="00FB5801" w:rsidP="00D01C99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14:paraId="24486CBF" w14:textId="77777777" w:rsidR="00FB5801" w:rsidRPr="00801235" w:rsidRDefault="00FB5801" w:rsidP="00D01C99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</w:t>
            </w:r>
            <w:r w:rsidRPr="00801235">
              <w:rPr>
                <w:bCs/>
                <w:i/>
                <w:iCs/>
              </w:rPr>
              <w:t>.</w:t>
            </w:r>
          </w:p>
        </w:tc>
        <w:tc>
          <w:tcPr>
            <w:tcW w:w="481" w:type="pct"/>
          </w:tcPr>
          <w:p w14:paraId="0980B47B" w14:textId="77777777" w:rsidR="00FB5801" w:rsidRPr="00801235" w:rsidRDefault="00FB5801" w:rsidP="00D01C99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С.Р.</w:t>
            </w:r>
          </w:p>
        </w:tc>
        <w:tc>
          <w:tcPr>
            <w:tcW w:w="725" w:type="pct"/>
          </w:tcPr>
          <w:p w14:paraId="29988509" w14:textId="77777777" w:rsidR="00FB5801" w:rsidRPr="00801235" w:rsidRDefault="00FB5801" w:rsidP="00D01C99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Контр.</w:t>
            </w:r>
          </w:p>
        </w:tc>
        <w:tc>
          <w:tcPr>
            <w:tcW w:w="1547" w:type="pct"/>
            <w:vMerge/>
          </w:tcPr>
          <w:p w14:paraId="5B348681" w14:textId="77777777" w:rsidR="00FB5801" w:rsidRPr="00801235" w:rsidRDefault="00FB5801" w:rsidP="00D01C99">
            <w:pPr>
              <w:rPr>
                <w:b/>
              </w:rPr>
            </w:pPr>
          </w:p>
        </w:tc>
      </w:tr>
      <w:tr w:rsidR="00FB5801" w:rsidRPr="00801235" w14:paraId="1718D404" w14:textId="77777777" w:rsidTr="00D01C99">
        <w:trPr>
          <w:cantSplit/>
          <w:trHeight w:val="293"/>
        </w:trPr>
        <w:tc>
          <w:tcPr>
            <w:tcW w:w="231" w:type="pct"/>
          </w:tcPr>
          <w:p w14:paraId="1D4A2F5D" w14:textId="77777777" w:rsidR="00FB5801" w:rsidRPr="00AA3C74" w:rsidRDefault="00FB5801" w:rsidP="00D01C99">
            <w:pPr>
              <w:rPr>
                <w:bCs/>
              </w:rPr>
            </w:pPr>
            <w:r w:rsidRPr="00AA3C74">
              <w:rPr>
                <w:bCs/>
                <w:lang w:val="en-US"/>
              </w:rPr>
              <w:t>I</w:t>
            </w:r>
            <w:r w:rsidRPr="00AA3C74">
              <w:rPr>
                <w:bCs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14:paraId="4207B6A3" w14:textId="77777777" w:rsidR="00FB5801" w:rsidRPr="00AA3C74" w:rsidRDefault="00FB5801" w:rsidP="00D01C99">
            <w:pPr>
              <w:pStyle w:val="a8"/>
              <w:ind w:firstLine="0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AA3C74">
              <w:rPr>
                <w:rFonts w:ascii="Times New Roman" w:hAnsi="Times New Roman"/>
                <w:bCs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14:paraId="3CF6595E" w14:textId="77777777" w:rsidR="00FB5801" w:rsidRPr="00801235" w:rsidRDefault="00FB5801" w:rsidP="00D01C99">
            <w:r w:rsidRPr="00801235">
              <w:t>6</w:t>
            </w:r>
          </w:p>
          <w:p w14:paraId="51CF2FEF" w14:textId="77777777" w:rsidR="00FB5801" w:rsidRPr="00801235" w:rsidRDefault="00FB5801" w:rsidP="00D01C99"/>
        </w:tc>
        <w:tc>
          <w:tcPr>
            <w:tcW w:w="493" w:type="pct"/>
          </w:tcPr>
          <w:p w14:paraId="146EB3ED" w14:textId="77777777" w:rsidR="00FB5801" w:rsidRPr="00801235" w:rsidRDefault="00FB5801" w:rsidP="00D01C99">
            <w:r>
              <w:t>18</w:t>
            </w:r>
          </w:p>
        </w:tc>
        <w:tc>
          <w:tcPr>
            <w:tcW w:w="521" w:type="pct"/>
          </w:tcPr>
          <w:p w14:paraId="75F9453D" w14:textId="77777777" w:rsidR="00FB5801" w:rsidRPr="00801235" w:rsidRDefault="00FB5801" w:rsidP="00D01C99">
            <w:r>
              <w:t>18</w:t>
            </w:r>
          </w:p>
        </w:tc>
        <w:tc>
          <w:tcPr>
            <w:tcW w:w="481" w:type="pct"/>
          </w:tcPr>
          <w:p w14:paraId="76E23390" w14:textId="77777777" w:rsidR="00FB5801" w:rsidRPr="00801235" w:rsidRDefault="00FB5801" w:rsidP="00D01C99">
            <w:r>
              <w:t>36</w:t>
            </w:r>
          </w:p>
        </w:tc>
        <w:tc>
          <w:tcPr>
            <w:tcW w:w="725" w:type="pct"/>
          </w:tcPr>
          <w:p w14:paraId="5EE105A2" w14:textId="77777777" w:rsidR="00FB5801" w:rsidRPr="00801235" w:rsidRDefault="00FB5801" w:rsidP="00D01C99">
            <w:pPr>
              <w:rPr>
                <w:b/>
              </w:rPr>
            </w:pPr>
            <w:r w:rsidRPr="00801235">
              <w:rPr>
                <w:b/>
              </w:rPr>
              <w:t>-</w:t>
            </w:r>
          </w:p>
        </w:tc>
        <w:tc>
          <w:tcPr>
            <w:tcW w:w="1547" w:type="pct"/>
          </w:tcPr>
          <w:p w14:paraId="79A20E76" w14:textId="77777777" w:rsidR="00FB5801" w:rsidRPr="00801235" w:rsidRDefault="00FB5801" w:rsidP="00D01C99">
            <w:r w:rsidRPr="00801235">
              <w:t>Посещение, опрос.</w:t>
            </w:r>
          </w:p>
          <w:p w14:paraId="5911B34F" w14:textId="77777777" w:rsidR="00FB5801" w:rsidRPr="00801235" w:rsidRDefault="00FB5801" w:rsidP="00D01C99">
            <w:pPr>
              <w:rPr>
                <w:b/>
              </w:rPr>
            </w:pPr>
            <w:r w:rsidRPr="00801235">
              <w:t xml:space="preserve"> </w:t>
            </w:r>
            <w:r>
              <w:t>Зачёт.</w:t>
            </w:r>
          </w:p>
        </w:tc>
      </w:tr>
      <w:tr w:rsidR="00FB5801" w:rsidRPr="00AA3C74" w14:paraId="6A5A5C94" w14:textId="77777777" w:rsidTr="00D01C99">
        <w:tc>
          <w:tcPr>
            <w:tcW w:w="1233" w:type="pct"/>
            <w:gridSpan w:val="3"/>
          </w:tcPr>
          <w:p w14:paraId="2E8A49AA" w14:textId="77777777" w:rsidR="00FB5801" w:rsidRPr="00AA3C74" w:rsidRDefault="00FB5801" w:rsidP="00D01C99">
            <w:pPr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Всего:</w:t>
            </w:r>
          </w:p>
        </w:tc>
        <w:tc>
          <w:tcPr>
            <w:tcW w:w="2220" w:type="pct"/>
            <w:gridSpan w:val="4"/>
          </w:tcPr>
          <w:p w14:paraId="0A38B8AE" w14:textId="77777777" w:rsidR="00FB5801" w:rsidRPr="00AA3C74" w:rsidRDefault="00FB5801" w:rsidP="00D01C99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72</w:t>
            </w:r>
          </w:p>
        </w:tc>
        <w:tc>
          <w:tcPr>
            <w:tcW w:w="1547" w:type="pct"/>
          </w:tcPr>
          <w:p w14:paraId="3D11AE59" w14:textId="77777777" w:rsidR="00FB5801" w:rsidRPr="00AA3C74" w:rsidRDefault="00FB5801" w:rsidP="00D01C99">
            <w:pPr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Зач</w:t>
            </w:r>
            <w:r>
              <w:rPr>
                <w:bCs/>
                <w:i/>
                <w:iCs/>
              </w:rPr>
              <w:t>ё</w:t>
            </w:r>
            <w:r w:rsidRPr="00AA3C74">
              <w:rPr>
                <w:bCs/>
                <w:i/>
                <w:iCs/>
              </w:rPr>
              <w:t>т</w:t>
            </w:r>
            <w:r>
              <w:rPr>
                <w:bCs/>
                <w:i/>
                <w:iCs/>
              </w:rPr>
              <w:t>.</w:t>
            </w:r>
          </w:p>
        </w:tc>
      </w:tr>
    </w:tbl>
    <w:p w14:paraId="0C6A24AF" w14:textId="77777777" w:rsidR="00E473E6" w:rsidRPr="004E500B" w:rsidRDefault="00E473E6" w:rsidP="004E500B">
      <w:pPr>
        <w:jc w:val="both"/>
      </w:pPr>
    </w:p>
    <w:sectPr w:rsidR="00E473E6" w:rsidRPr="004E500B" w:rsidSect="00D63A75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8ACB6" w14:textId="77777777" w:rsidR="00C56FF8" w:rsidRDefault="00C56FF8" w:rsidP="00E473E6">
      <w:r>
        <w:separator/>
      </w:r>
    </w:p>
  </w:endnote>
  <w:endnote w:type="continuationSeparator" w:id="0">
    <w:p w14:paraId="06EC626E" w14:textId="77777777" w:rsidR="00C56FF8" w:rsidRDefault="00C56FF8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53532738"/>
      <w:docPartObj>
        <w:docPartGallery w:val="Page Numbers (Bottom of Page)"/>
        <w:docPartUnique/>
      </w:docPartObj>
    </w:sdtPr>
    <w:sdtEndPr/>
    <w:sdtContent>
      <w:p w14:paraId="02DE1F22" w14:textId="77777777" w:rsidR="00915402" w:rsidRDefault="004621B6">
        <w:pPr>
          <w:pStyle w:val="a5"/>
          <w:jc w:val="center"/>
        </w:pPr>
        <w:r>
          <w:fldChar w:fldCharType="begin"/>
        </w:r>
        <w:r w:rsidR="00915402">
          <w:instrText>PAGE   \* MERGEFORMAT</w:instrText>
        </w:r>
        <w:r>
          <w:fldChar w:fldCharType="separate"/>
        </w:r>
        <w:r w:rsidR="00114FB2">
          <w:rPr>
            <w:noProof/>
          </w:rPr>
          <w:t>3</w:t>
        </w:r>
        <w:r>
          <w:fldChar w:fldCharType="end"/>
        </w:r>
      </w:p>
    </w:sdtContent>
  </w:sdt>
  <w:p w14:paraId="1E5D1F50" w14:textId="77777777" w:rsidR="00915402" w:rsidRDefault="0091540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FCAD4" w14:textId="77777777" w:rsidR="00C56FF8" w:rsidRDefault="00C56FF8" w:rsidP="00E473E6">
      <w:r>
        <w:separator/>
      </w:r>
    </w:p>
  </w:footnote>
  <w:footnote w:type="continuationSeparator" w:id="0">
    <w:p w14:paraId="137995C9" w14:textId="77777777" w:rsidR="00C56FF8" w:rsidRDefault="00C56FF8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3617EFD"/>
    <w:multiLevelType w:val="hybridMultilevel"/>
    <w:tmpl w:val="A19C61B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MwtTQ1sDQyNLZU0lEKTi0uzszPAykwqQUAmY50XCwAAAA="/>
  </w:docVars>
  <w:rsids>
    <w:rsidRoot w:val="009854D8"/>
    <w:rsid w:val="0004517C"/>
    <w:rsid w:val="000C1A50"/>
    <w:rsid w:val="000F1779"/>
    <w:rsid w:val="000F2C19"/>
    <w:rsid w:val="00111E7F"/>
    <w:rsid w:val="00114FB2"/>
    <w:rsid w:val="0014770F"/>
    <w:rsid w:val="00210685"/>
    <w:rsid w:val="002B3ACC"/>
    <w:rsid w:val="002E6032"/>
    <w:rsid w:val="002F115D"/>
    <w:rsid w:val="004024F2"/>
    <w:rsid w:val="00411583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0263E"/>
    <w:rsid w:val="006312F8"/>
    <w:rsid w:val="0063652F"/>
    <w:rsid w:val="006712D3"/>
    <w:rsid w:val="006E461C"/>
    <w:rsid w:val="007562A2"/>
    <w:rsid w:val="00800E56"/>
    <w:rsid w:val="00822196"/>
    <w:rsid w:val="0087243B"/>
    <w:rsid w:val="008F1B01"/>
    <w:rsid w:val="00915402"/>
    <w:rsid w:val="0096303E"/>
    <w:rsid w:val="009854D8"/>
    <w:rsid w:val="00A3346C"/>
    <w:rsid w:val="00A9215D"/>
    <w:rsid w:val="00B2458E"/>
    <w:rsid w:val="00C30F07"/>
    <w:rsid w:val="00C56FF8"/>
    <w:rsid w:val="00C62764"/>
    <w:rsid w:val="00CA6DA8"/>
    <w:rsid w:val="00CE10DC"/>
    <w:rsid w:val="00D10310"/>
    <w:rsid w:val="00D12147"/>
    <w:rsid w:val="00D54724"/>
    <w:rsid w:val="00D63A75"/>
    <w:rsid w:val="00D725FF"/>
    <w:rsid w:val="00E473E6"/>
    <w:rsid w:val="00EE6405"/>
    <w:rsid w:val="00F22407"/>
    <w:rsid w:val="00F301EA"/>
    <w:rsid w:val="00FA014B"/>
    <w:rsid w:val="00FB5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6EC763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CBE693-B817-844F-A3FB-F5BC793C1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04</Words>
  <Characters>3137</Characters>
  <Application>Microsoft Office Word</Application>
  <DocSecurity>0</DocSecurity>
  <Lines>59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3</cp:revision>
  <dcterms:created xsi:type="dcterms:W3CDTF">2017-07-26T14:01:00Z</dcterms:created>
  <dcterms:modified xsi:type="dcterms:W3CDTF">2021-10-24T10:31:00Z</dcterms:modified>
</cp:coreProperties>
</file>